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ijana Mladeno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ij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ladeno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 S Atrium Way, 607 Elmhurst 601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drijana.mladenovic@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3130019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uzm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uzm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4/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